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5BB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  <w:r w:rsidRPr="004F3F3D">
        <w:rPr>
          <w:noProof/>
          <w:lang w:val="sl-SI" w:eastAsia="sl-SI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629920</wp:posOffset>
            </wp:positionV>
            <wp:extent cx="7766050" cy="4323033"/>
            <wp:effectExtent l="19050" t="0" r="6350" b="0"/>
            <wp:wrapNone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0" cy="43230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:rsidR="004F3F3D" w:rsidRDefault="00464D0F" w:rsidP="008A5BBD">
      <w:pPr>
        <w:tabs>
          <w:tab w:val="left" w:pos="142"/>
        </w:tabs>
        <w:spacing w:line="241" w:lineRule="auto"/>
        <w:ind w:right="520"/>
        <w:rPr>
          <w:noProof/>
        </w:rPr>
      </w:pPr>
      <w:r>
        <w:rPr>
          <w:noProof/>
          <w:lang w:val="sl-SI" w:eastAsia="sl-SI"/>
        </w:rPr>
        <w:drawing>
          <wp:anchor distT="0" distB="0" distL="114300" distR="114300" simplePos="0" relativeHeight="251660800" behindDoc="1" locked="0" layoutInCell="1" allowOverlap="1">
            <wp:simplePos x="0" y="0"/>
            <wp:positionH relativeFrom="page">
              <wp:posOffset>3448050</wp:posOffset>
            </wp:positionH>
            <wp:positionV relativeFrom="page">
              <wp:posOffset>1524000</wp:posOffset>
            </wp:positionV>
            <wp:extent cx="949325" cy="1076325"/>
            <wp:effectExtent l="19050" t="0" r="3175" b="0"/>
            <wp:wrapNone/>
            <wp:docPr id="2" name="Picture 1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3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:rsidR="004F3F3D" w:rsidRDefault="004F3F3D" w:rsidP="008A5BBD">
      <w:pPr>
        <w:tabs>
          <w:tab w:val="left" w:pos="142"/>
        </w:tabs>
        <w:spacing w:line="241" w:lineRule="auto"/>
        <w:ind w:right="520"/>
        <w:rPr>
          <w:noProof/>
        </w:rPr>
      </w:pPr>
    </w:p>
    <w:p w:rsidR="004F3F3D" w:rsidRDefault="004F3F3D" w:rsidP="008A5BBD">
      <w:pPr>
        <w:tabs>
          <w:tab w:val="left" w:pos="142"/>
        </w:tabs>
        <w:spacing w:line="241" w:lineRule="auto"/>
        <w:ind w:right="520"/>
        <w:rPr>
          <w:rFonts w:ascii="Lato" w:eastAsia="Lato" w:hAnsi="Lato" w:cs="Lato"/>
          <w:color w:val="FF6600"/>
        </w:rPr>
      </w:pPr>
    </w:p>
    <w:p w:rsidR="008A5BBD" w:rsidRDefault="00464D0F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  <w:r w:rsidRPr="00AF2F07">
        <w:rPr>
          <w:noProof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0.5pt;margin-top:13.75pt;width:434.5pt;height:74.5pt;z-index:-251657728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RPIQIAAB0EAAAOAAAAZHJzL2Uyb0RvYy54bWysU81u2zAMvg/YOwi6L3Y8p02MOEWXLsOA&#10;7gdo9wCyLMfCJFGTlNjd04+S0zTbbsN0EEiR/Eh+pNY3o1bkKJyXYGo6n+WUCMOhlWZf02+PuzdL&#10;SnxgpmUKjKjpk/D0ZvP61XqwlSigB9UKRxDE+GqwNe1DsFWWed4LzfwMrDBo7MBpFlB1+6x1bEB0&#10;rbIiz6+yAVxrHXDhPb7eTUa6SfhdJ3j40nVeBKJqirWFdLt0N/HONmtW7R2zveSnMtg/VKGZNJj0&#10;DHXHAiMHJ/+C0pI78NCFGQedQddJLlIP2M08/6Obh55ZkXpBcrw90+T/Hyz/fPzqiGxrWsyvKTFM&#10;45AexRjIOxhJEfkZrK/Q7cGiYxjxGeecevX2Hvh3Twxse2b24tY5GHrBWqxvHiOzi9AJx0eQZvgE&#10;LaZhhwAJaOycjuQhHQTRcU5P59nEUjg+lqsyX8zfUsLRdrValsUipWDVc7R1PnwQoEkUaupw9gmd&#10;He99iNWw6tklJvOgZLuTSiXF7ZutcuTIcE926ZzQf3NThgw1XS0wd4wyEOPTCmkZcI+V1DVd5vHE&#10;cFZFNt6bNsmBSTXJWIkyJ3oiIxM3YWxGdIycNdA+IVEOpn3F/4VCD+4nJQPuak39jwNzghL10SDZ&#10;q3lZxuVOSrm4LlBxl5bm0sIMR6iaBkomcRvSh5g6usWhdDLx9VLJqVbcwUTj6b/EJb/Uk9fLr978&#10;AgAA//8DAFBLAwQUAAYACAAAACEAqHe1bNoAAAAHAQAADwAAAGRycy9kb3ducmV2LnhtbEyPwU7D&#10;MBBE70j8g7VIXBB1gNCEEKcCJBDXln7AJt4mEfE6it0m/XuWExx3ZjT7ptwsblAnmkLv2cDdKgFF&#10;3Hjbc2tg//V+m4MKEdni4JkMnCnAprq8KLGwfuYtnXaxVVLCoUADXYxjoXVoOnIYVn4kFu/gJ4dR&#10;zqnVdsJZyt2g75NkrR32LB86HOmto+Z7d3QGDp/zzePTXH/EfbZN16/YZ7U/G3N9tbw8g4q0xL8w&#10;/OILOlTCVPsj26AGAzIkGnjIU1DiZlkuQi2xVBRdlfo/f/UDAAD//wMAUEsBAi0AFAAGAAgAAAAh&#10;ALaDOJL+AAAA4QEAABMAAAAAAAAAAAAAAAAAAAAAAFtDb250ZW50X1R5cGVzXS54bWxQSwECLQAU&#10;AAYACAAAACEAOP0h/9YAAACUAQAACwAAAAAAAAAAAAAAAAAvAQAAX3JlbHMvLnJlbHNQSwECLQAU&#10;AAYACAAAACEAjMkkTyECAAAdBAAADgAAAAAAAAAAAAAAAAAuAgAAZHJzL2Uyb0RvYy54bWxQSwEC&#10;LQAUAAYACAAAACEAqHe1bNoAAAAHAQAADwAAAAAAAAAAAAAAAAB7BAAAZHJzL2Rvd25yZXYueG1s&#10;UEsFBgAAAAAEAAQA8wAAAIIFAAAAAA==&#10;" stroked="f">
            <v:textbox>
              <w:txbxContent>
                <w:p w:rsidR="00B25F1C" w:rsidRDefault="00671749" w:rsidP="004F3F3D">
                  <w:pPr>
                    <w:jc w:val="center"/>
                    <w:rPr>
                      <w:rFonts w:ascii="Lato" w:hAnsi="Lato"/>
                      <w:b/>
                      <w:bCs/>
                      <w:color w:val="002060"/>
                      <w:sz w:val="30"/>
                      <w:szCs w:val="30"/>
                    </w:rPr>
                  </w:pPr>
                  <w:r w:rsidRPr="00380A2E">
                    <w:rPr>
                      <w:rFonts w:ascii="Lato" w:hAnsi="Lato"/>
                      <w:b/>
                      <w:bCs/>
                      <w:color w:val="002060"/>
                      <w:sz w:val="30"/>
                      <w:szCs w:val="30"/>
                    </w:rPr>
                    <w:t xml:space="preserve">KAMPANJA ZA ZAŠČITO GLOBALNE BIOTSKE PESTROSTI  </w:t>
                  </w:r>
                </w:p>
                <w:p w:rsidR="00671749" w:rsidRPr="00380A2E" w:rsidRDefault="00671749" w:rsidP="004F3F3D">
                  <w:pPr>
                    <w:jc w:val="center"/>
                    <w:rPr>
                      <w:rFonts w:ascii="Lato" w:hAnsi="Lato"/>
                      <w:b/>
                      <w:bCs/>
                      <w:color w:val="002060"/>
                      <w:sz w:val="30"/>
                      <w:szCs w:val="30"/>
                      <w:lang w:val="sl-SI"/>
                    </w:rPr>
                  </w:pPr>
                  <w:r w:rsidRPr="00380A2E">
                    <w:rPr>
                      <w:rFonts w:ascii="Lato" w:hAnsi="Lato"/>
                      <w:color w:val="002060"/>
                      <w:sz w:val="30"/>
                      <w:szCs w:val="30"/>
                    </w:rPr>
                    <w:t xml:space="preserve">#GAIA2030 </w:t>
                  </w:r>
                  <w:r w:rsidR="003829BF">
                    <w:rPr>
                      <w:rFonts w:ascii="Lato Light" w:hAnsi="Lato Light"/>
                      <w:color w:val="002060"/>
                      <w:sz w:val="30"/>
                      <w:szCs w:val="30"/>
                    </w:rPr>
                    <w:t>#GenerationRestoration</w:t>
                  </w:r>
                </w:p>
              </w:txbxContent>
            </v:textbox>
            <w10:wrap anchorx="margin"/>
          </v:shape>
        </w:pict>
      </w:r>
    </w:p>
    <w:p w:rsidR="005C5779" w:rsidRDefault="005C5779" w:rsidP="005C5779">
      <w:pPr>
        <w:spacing w:after="0"/>
        <w:rPr>
          <w:rFonts w:ascii="Lato" w:hAnsi="Lato"/>
          <w:b/>
          <w:sz w:val="32"/>
          <w:szCs w:val="32"/>
          <w:lang w:val="en-GB"/>
        </w:rPr>
      </w:pPr>
    </w:p>
    <w:p w:rsidR="008D2730" w:rsidRPr="005C5779" w:rsidRDefault="008D2730" w:rsidP="005C5779">
      <w:pPr>
        <w:spacing w:after="0"/>
        <w:rPr>
          <w:rFonts w:ascii="Lato" w:hAnsi="Lato"/>
          <w:sz w:val="32"/>
          <w:szCs w:val="32"/>
          <w:lang w:val="en-GB"/>
        </w:rPr>
      </w:pPr>
    </w:p>
    <w:p w:rsidR="004F3F3D" w:rsidRDefault="004F3F3D" w:rsidP="004F3F3D">
      <w:pPr>
        <w:pStyle w:val="ListParagraph"/>
        <w:rPr>
          <w:rFonts w:ascii="Lato Black" w:hAnsi="Lato Black"/>
          <w:b/>
          <w:color w:val="90A630"/>
          <w:sz w:val="28"/>
          <w:szCs w:val="28"/>
          <w:lang w:val="en-GB"/>
        </w:rPr>
      </w:pPr>
    </w:p>
    <w:p w:rsidR="00B25F1C" w:rsidRDefault="00B25F1C" w:rsidP="00B25F1C">
      <w:pPr>
        <w:spacing w:after="0"/>
        <w:jc w:val="center"/>
        <w:rPr>
          <w:rFonts w:ascii="Lato Light" w:hAnsi="Lato Light"/>
          <w:b/>
          <w:bCs/>
          <w:color w:val="002060"/>
          <w:sz w:val="30"/>
          <w:szCs w:val="30"/>
        </w:rPr>
      </w:pPr>
    </w:p>
    <w:p w:rsidR="00B25F1C" w:rsidRPr="0001215F" w:rsidRDefault="00B25F1C" w:rsidP="00B25F1C">
      <w:pPr>
        <w:spacing w:after="0"/>
        <w:jc w:val="center"/>
        <w:rPr>
          <w:rFonts w:ascii="Lato Light" w:hAnsi="Lato Light"/>
          <w:b/>
          <w:bCs/>
          <w:color w:val="002060"/>
          <w:sz w:val="28"/>
          <w:szCs w:val="28"/>
        </w:rPr>
      </w:pPr>
      <w:r w:rsidRPr="0001215F">
        <w:rPr>
          <w:rFonts w:ascii="Lato Light" w:hAnsi="Lato Light"/>
          <w:b/>
          <w:bCs/>
          <w:noProof/>
          <w:color w:val="002060"/>
          <w:sz w:val="28"/>
          <w:szCs w:val="28"/>
          <w:lang w:val="sl-SI" w:eastAsia="sl-SI"/>
        </w:rPr>
        <w:t>PRIMER DOBRE PRAKSE</w:t>
      </w:r>
    </w:p>
    <w:p w:rsidR="00B25F1C" w:rsidRPr="0001215F" w:rsidRDefault="00B25F1C" w:rsidP="00B25F1C">
      <w:pPr>
        <w:spacing w:after="0"/>
        <w:jc w:val="center"/>
        <w:rPr>
          <w:rFonts w:ascii="Lato Light" w:hAnsi="Lato Light"/>
          <w:b/>
          <w:bCs/>
          <w:color w:val="002060"/>
          <w:sz w:val="28"/>
          <w:szCs w:val="28"/>
          <w:lang w:val="sl-SI"/>
        </w:rPr>
      </w:pPr>
      <w:r w:rsidRPr="0001215F">
        <w:rPr>
          <w:rFonts w:ascii="Lato Light" w:hAnsi="Lato Light"/>
          <w:b/>
          <w:bCs/>
          <w:color w:val="002060"/>
          <w:sz w:val="28"/>
          <w:szCs w:val="28"/>
          <w:lang w:val="sl-SI"/>
        </w:rPr>
        <w:t>Obrazec za izobraževalne ustanove</w:t>
      </w:r>
    </w:p>
    <w:p w:rsidR="00D41A63" w:rsidRDefault="00D41A63" w:rsidP="00B25F1C">
      <w:pPr>
        <w:pStyle w:val="ListParagraph"/>
        <w:jc w:val="both"/>
        <w:rPr>
          <w:rFonts w:ascii="Lato" w:hAnsi="Lato"/>
          <w:bCs/>
          <w:lang w:val="sl-SI"/>
        </w:rPr>
      </w:pPr>
    </w:p>
    <w:p w:rsidR="0001215F" w:rsidRDefault="00B25F1C" w:rsidP="0001215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ato" w:eastAsia="Lato" w:hAnsi="Lato" w:cstheme="minorHAnsi"/>
          <w:lang w:val="sl-SI"/>
        </w:rPr>
      </w:pPr>
      <w:r w:rsidRPr="00B25F1C">
        <w:rPr>
          <w:rFonts w:ascii="Lato" w:eastAsia="Lato" w:hAnsi="Lato" w:cstheme="minorHAnsi"/>
          <w:lang w:val="sl-SI"/>
        </w:rPr>
        <w:t>Prosimo, izpolnite obrazec po svojih najboljših močeh. Posk</w:t>
      </w:r>
      <w:r>
        <w:rPr>
          <w:rFonts w:ascii="Lato" w:eastAsia="Lato" w:hAnsi="Lato" w:cstheme="minorHAnsi"/>
          <w:lang w:val="sl-SI"/>
        </w:rPr>
        <w:t xml:space="preserve">usite predstaviti celotno sliko vašega </w:t>
      </w:r>
      <w:r w:rsidRPr="00B25F1C">
        <w:rPr>
          <w:rFonts w:ascii="Lato" w:eastAsia="Lato" w:hAnsi="Lato" w:cstheme="minorHAnsi"/>
          <w:lang w:val="sl-SI"/>
        </w:rPr>
        <w:t xml:space="preserve">projekta, tako da odgovorite na spodnja vprašanja. Z oddajo </w:t>
      </w:r>
      <w:r>
        <w:rPr>
          <w:rFonts w:ascii="Lato" w:eastAsia="Lato" w:hAnsi="Lato" w:cstheme="minorHAnsi"/>
          <w:lang w:val="sl-SI"/>
        </w:rPr>
        <w:t>dobre prakse</w:t>
      </w:r>
      <w:r w:rsidRPr="00B25F1C">
        <w:rPr>
          <w:rFonts w:ascii="Lato" w:eastAsia="Lato" w:hAnsi="Lato" w:cstheme="minorHAnsi"/>
          <w:lang w:val="sl-SI"/>
        </w:rPr>
        <w:t xml:space="preserve"> soglašate, da imate dovoljenje za uporabo vsebin, informacij in digitalnih vsebin, ki ste jih delili. Informacije se lahko nadalje delijo na globalnih komunikacijskih kanalih FEE. </w:t>
      </w:r>
    </w:p>
    <w:p w:rsidR="0001215F" w:rsidRDefault="0001215F" w:rsidP="0001215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ato" w:eastAsia="Lato" w:hAnsi="Lato" w:cstheme="minorHAnsi"/>
          <w:lang w:val="sl-SI"/>
        </w:rPr>
      </w:pPr>
    </w:p>
    <w:p w:rsidR="008B6ABE" w:rsidRPr="0001215F" w:rsidRDefault="00656590" w:rsidP="0001215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ato" w:eastAsia="Lato" w:hAnsi="Lato" w:cstheme="minorHAnsi"/>
          <w:lang w:val="sl-SI"/>
        </w:rPr>
      </w:pPr>
      <w:r w:rsidRPr="00380A2E">
        <w:rPr>
          <w:rFonts w:ascii="Lato" w:hAnsi="Lato"/>
          <w:b/>
          <w:color w:val="90A630"/>
          <w:sz w:val="28"/>
          <w:szCs w:val="28"/>
          <w:lang w:val="sl-SI"/>
        </w:rPr>
        <w:t>PODATKI O</w:t>
      </w:r>
      <w:r w:rsidR="00B25F1C">
        <w:rPr>
          <w:rFonts w:ascii="Lato" w:hAnsi="Lato"/>
          <w:b/>
          <w:color w:val="90A630"/>
          <w:sz w:val="28"/>
          <w:szCs w:val="28"/>
          <w:lang w:val="sl-SI"/>
        </w:rPr>
        <w:t xml:space="preserve"> USTANOVI</w:t>
      </w:r>
      <w:r w:rsidRPr="00380A2E">
        <w:rPr>
          <w:rFonts w:ascii="Lato" w:hAnsi="Lato"/>
          <w:b/>
          <w:color w:val="90A630"/>
          <w:sz w:val="28"/>
          <w:szCs w:val="28"/>
          <w:lang w:val="sl-SI"/>
        </w:rPr>
        <w:t xml:space="preserve"> </w:t>
      </w:r>
    </w:p>
    <w:tbl>
      <w:tblPr>
        <w:tblStyle w:val="TableGrid"/>
        <w:tblW w:w="9016" w:type="dxa"/>
        <w:tblLook w:val="04A0"/>
      </w:tblPr>
      <w:tblGrid>
        <w:gridCol w:w="5920"/>
        <w:gridCol w:w="3096"/>
      </w:tblGrid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/>
                <w:lang w:val="sl-SI"/>
              </w:rPr>
            </w:pPr>
            <w:permStart w:id="0" w:edGrp="everyone" w:colFirst="1" w:colLast="1"/>
            <w:r w:rsidRPr="0001215F">
              <w:rPr>
                <w:rFonts w:ascii="Lato" w:eastAsia="Lato" w:hAnsi="Lato" w:cstheme="minorHAnsi"/>
                <w:b/>
                <w:lang w:val="sl-SI"/>
              </w:rPr>
              <w:t>Država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  <w:permStart w:id="1" w:edGrp="everyone"/>
            <w:permEnd w:id="1"/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/>
                <w:lang w:val="sl-SI"/>
              </w:rPr>
            </w:pPr>
            <w:permStart w:id="2" w:edGrp="everyone" w:colFirst="1" w:colLast="1"/>
            <w:permEnd w:id="0"/>
            <w:r w:rsidRPr="0001215F">
              <w:rPr>
                <w:rFonts w:ascii="Lato" w:eastAsia="Lato" w:hAnsi="Lato" w:cstheme="minorHAnsi"/>
                <w:b/>
                <w:lang w:val="sl-SI"/>
              </w:rPr>
              <w:t>Ime ustanove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/>
                <w:bCs/>
                <w:lang w:val="sl-SI"/>
              </w:rPr>
            </w:pPr>
            <w:permStart w:id="3" w:edGrp="everyone" w:colFirst="1" w:colLast="1"/>
            <w:permEnd w:id="2"/>
            <w:r w:rsidRPr="0001215F">
              <w:rPr>
                <w:rFonts w:ascii="Lato" w:eastAsia="Lato" w:hAnsi="Lato" w:cstheme="minorHAnsi"/>
                <w:b/>
                <w:lang w:val="sl-SI"/>
              </w:rPr>
              <w:t>Ime in priimek avtorja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/>
                <w:bCs/>
                <w:lang w:val="sl-SI"/>
              </w:rPr>
            </w:pPr>
            <w:permStart w:id="4" w:edGrp="everyone" w:colFirst="1" w:colLast="1"/>
            <w:permEnd w:id="3"/>
            <w:r w:rsidRPr="0001215F">
              <w:rPr>
                <w:rFonts w:ascii="Lato" w:eastAsia="Lato" w:hAnsi="Lato" w:cstheme="minorHAnsi"/>
                <w:b/>
                <w:lang w:val="sl-SI"/>
              </w:rPr>
              <w:t>Elektronski naslov avtorja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/>
                <w:bCs/>
                <w:lang w:val="sl-SI"/>
              </w:rPr>
            </w:pPr>
            <w:permStart w:id="5" w:edGrp="everyone" w:colFirst="1" w:colLast="1"/>
            <w:permEnd w:id="4"/>
            <w:r w:rsidRPr="0001215F">
              <w:rPr>
                <w:rFonts w:ascii="Lato" w:eastAsia="Lato" w:hAnsi="Lato" w:cstheme="minorHAnsi"/>
                <w:b/>
                <w:lang w:val="sl-SI"/>
              </w:rPr>
              <w:t>Leto ustanovitve ustanove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Cs/>
                <w:lang w:val="sl-SI"/>
              </w:rPr>
            </w:pPr>
            <w:permStart w:id="6" w:edGrp="everyone" w:colFirst="1" w:colLast="1"/>
            <w:permEnd w:id="5"/>
            <w:r w:rsidRPr="0001215F">
              <w:rPr>
                <w:rFonts w:ascii="Lato" w:eastAsia="Lato" w:hAnsi="Lato" w:cstheme="minorHAnsi"/>
                <w:b/>
                <w:lang w:val="sl-SI"/>
              </w:rPr>
              <w:t>Stopnja izobraževanja</w:t>
            </w:r>
            <w:r w:rsidRPr="0001215F">
              <w:rPr>
                <w:rFonts w:ascii="Lato" w:eastAsia="Lato" w:hAnsi="Lato" w:cstheme="minorHAnsi"/>
                <w:lang w:val="sl-SI"/>
              </w:rPr>
              <w:t xml:space="preserve"> (vrtec/OŠ/SŠ/fakulteta)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Cs/>
                <w:lang w:val="sl-SI"/>
              </w:rPr>
            </w:pPr>
            <w:permStart w:id="7" w:edGrp="everyone" w:colFirst="1" w:colLast="1"/>
            <w:permEnd w:id="6"/>
            <w:r w:rsidRPr="0001215F">
              <w:rPr>
                <w:rFonts w:ascii="Lato" w:eastAsia="Lato" w:hAnsi="Lato" w:cstheme="minorHAnsi"/>
                <w:b/>
                <w:lang w:val="sl-SI"/>
              </w:rPr>
              <w:t>Vključenost v programe</w:t>
            </w:r>
            <w:r w:rsidRPr="0001215F">
              <w:rPr>
                <w:rFonts w:ascii="Lato" w:eastAsia="Lato" w:hAnsi="Lato" w:cstheme="minorHAnsi"/>
                <w:lang w:val="sl-SI"/>
              </w:rPr>
              <w:t xml:space="preserve"> (Ekošola/LEAF/MPO/ostalo)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Cs/>
                <w:lang w:val="sl-SI"/>
              </w:rPr>
            </w:pPr>
            <w:permStart w:id="8" w:edGrp="everyone" w:colFirst="1" w:colLast="1"/>
            <w:permEnd w:id="7"/>
            <w:r w:rsidRPr="0001215F">
              <w:rPr>
                <w:rFonts w:ascii="Lato" w:eastAsia="Lato" w:hAnsi="Lato" w:cstheme="minorHAnsi"/>
                <w:lang w:val="sl-SI"/>
              </w:rPr>
              <w:t>Če ste izbrali ostalo, navedite kateri programi so to.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Cs/>
                <w:lang w:val="sl-SI"/>
              </w:rPr>
            </w:pPr>
            <w:permStart w:id="9" w:edGrp="everyone" w:colFirst="1" w:colLast="1"/>
            <w:permEnd w:id="8"/>
            <w:r w:rsidRPr="0001215F">
              <w:rPr>
                <w:rFonts w:ascii="Lato" w:eastAsia="Lato" w:hAnsi="Lato" w:cstheme="minorHAnsi"/>
                <w:lang w:val="sl-SI"/>
              </w:rPr>
              <w:t>Leto, ko se je ustanova pridružila zgoraj navedenim programom.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theme="minorHAnsi"/>
                <w:lang w:val="sl-SI"/>
              </w:rPr>
            </w:pPr>
            <w:permStart w:id="10" w:edGrp="everyone" w:colFirst="1" w:colLast="1"/>
            <w:permEnd w:id="9"/>
            <w:r w:rsidRPr="0001215F">
              <w:rPr>
                <w:rFonts w:ascii="Lato" w:eastAsia="Lato" w:hAnsi="Lato" w:cstheme="minorHAnsi"/>
                <w:lang w:val="sl-SI"/>
              </w:rPr>
              <w:t xml:space="preserve">Ali je vaša ustanova prejela zeleno zastavo/nagrado za sodelovanje v LEAF/nagrado za sodelovanje v MPO? </w:t>
            </w:r>
          </w:p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Cs/>
                <w:lang w:val="sl-SI"/>
              </w:rPr>
            </w:pPr>
            <w:r w:rsidRPr="0001215F">
              <w:rPr>
                <w:rFonts w:ascii="Lato" w:eastAsia="Lato" w:hAnsi="Lato" w:cstheme="minorHAnsi"/>
                <w:lang w:val="sl-SI"/>
              </w:rPr>
              <w:t>Če da, katere nagrade in katerega leta?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Pr="0001215F" w:rsidRDefault="0001215F" w:rsidP="0001215F">
            <w:pPr>
              <w:spacing w:line="276" w:lineRule="auto"/>
              <w:rPr>
                <w:rFonts w:ascii="Lato" w:eastAsia="Lato" w:hAnsi="Lato" w:cstheme="minorHAnsi"/>
                <w:bCs/>
                <w:lang w:val="sl-SI"/>
              </w:rPr>
            </w:pPr>
            <w:permStart w:id="11" w:edGrp="everyone" w:colFirst="1" w:colLast="1"/>
            <w:permEnd w:id="10"/>
            <w:r w:rsidRPr="0001215F">
              <w:rPr>
                <w:rFonts w:ascii="Lato" w:eastAsia="Lato" w:hAnsi="Lato" w:cstheme="minorHAnsi"/>
                <w:lang w:val="sl-SI"/>
              </w:rPr>
              <w:t>Socialni in geografski kontekst ustanove: opišite, kje se nahaja šola in kakšni so osnovni socialni pogoji učencev in njihovih družin.</w:t>
            </w:r>
          </w:p>
        </w:tc>
        <w:tc>
          <w:tcPr>
            <w:tcW w:w="3096" w:type="dxa"/>
          </w:tcPr>
          <w:p w:rsidR="0001215F" w:rsidRDefault="0001215F" w:rsidP="0001215F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</w:tbl>
    <w:p w:rsidR="0001215F" w:rsidRDefault="0001215F" w:rsidP="0001215F">
      <w:pPr>
        <w:pStyle w:val="ListParagraph"/>
        <w:rPr>
          <w:rFonts w:ascii="Lato" w:hAnsi="Lato"/>
          <w:b/>
          <w:lang w:val="sl-SI"/>
        </w:rPr>
      </w:pPr>
    </w:p>
    <w:p w:rsidR="00464D0F" w:rsidRDefault="00464D0F" w:rsidP="0001215F">
      <w:pPr>
        <w:pStyle w:val="ListParagraph"/>
        <w:rPr>
          <w:rFonts w:ascii="Lato" w:hAnsi="Lato"/>
          <w:b/>
          <w:lang w:val="sl-SI"/>
        </w:rPr>
      </w:pPr>
    </w:p>
    <w:p w:rsidR="00464D0F" w:rsidRDefault="00464D0F" w:rsidP="0001215F">
      <w:pPr>
        <w:pStyle w:val="ListParagraph"/>
        <w:rPr>
          <w:rFonts w:ascii="Lato" w:hAnsi="Lato"/>
          <w:b/>
          <w:lang w:val="sl-SI"/>
        </w:rPr>
      </w:pPr>
    </w:p>
    <w:p w:rsidR="0001215F" w:rsidRDefault="0001215F" w:rsidP="0001215F">
      <w:pPr>
        <w:pStyle w:val="ListParagraph"/>
        <w:rPr>
          <w:rFonts w:ascii="Lato" w:hAnsi="Lato"/>
          <w:b/>
          <w:lang w:val="sl-SI"/>
        </w:rPr>
      </w:pPr>
    </w:p>
    <w:permEnd w:id="11"/>
    <w:p w:rsidR="008B6ABE" w:rsidRDefault="0001215F" w:rsidP="00464EFB">
      <w:pPr>
        <w:pStyle w:val="ListParagraph"/>
        <w:ind w:left="-142"/>
        <w:rPr>
          <w:rFonts w:ascii="Lato" w:hAnsi="Lato"/>
          <w:b/>
          <w:color w:val="90A630"/>
          <w:sz w:val="28"/>
          <w:szCs w:val="28"/>
          <w:lang w:val="sl-SI"/>
        </w:rPr>
      </w:pPr>
      <w:r>
        <w:rPr>
          <w:rFonts w:ascii="Lato" w:hAnsi="Lato"/>
          <w:b/>
          <w:color w:val="90A630"/>
          <w:sz w:val="28"/>
          <w:szCs w:val="28"/>
          <w:lang w:val="sl-SI"/>
        </w:rPr>
        <w:lastRenderedPageBreak/>
        <w:t>PROJEKT</w:t>
      </w:r>
    </w:p>
    <w:tbl>
      <w:tblPr>
        <w:tblStyle w:val="TableGrid"/>
        <w:tblW w:w="9016" w:type="dxa"/>
        <w:tblLook w:val="04A0"/>
      </w:tblPr>
      <w:tblGrid>
        <w:gridCol w:w="5920"/>
        <w:gridCol w:w="3096"/>
      </w:tblGrid>
      <w:tr w:rsidR="0001215F" w:rsidTr="0001215F">
        <w:tc>
          <w:tcPr>
            <w:tcW w:w="5920" w:type="dxa"/>
            <w:shd w:val="clear" w:color="auto" w:fill="92D050"/>
          </w:tcPr>
          <w:p w:rsidR="0001215F" w:rsidRDefault="0001215F" w:rsidP="003F741B">
            <w:pPr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</w:pPr>
            <w:permStart w:id="12" w:edGrp="everyone" w:colFirst="1" w:colLast="1"/>
            <w:r w:rsidRPr="00464D0F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>Naslov projekta</w:t>
            </w:r>
          </w:p>
          <w:p w:rsidR="00464D0F" w:rsidRPr="00464D0F" w:rsidRDefault="00464D0F" w:rsidP="003F741B">
            <w:pPr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</w:pPr>
          </w:p>
        </w:tc>
        <w:tc>
          <w:tcPr>
            <w:tcW w:w="3096" w:type="dxa"/>
          </w:tcPr>
          <w:p w:rsidR="0001215F" w:rsidRDefault="0001215F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  <w:permStart w:id="13" w:edGrp="everyone"/>
            <w:permEnd w:id="13"/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Default="0001215F" w:rsidP="003F741B">
            <w:pPr>
              <w:rPr>
                <w:rFonts w:ascii="Lato" w:eastAsia="Lato" w:hAnsi="Lato" w:cs="Lato"/>
                <w:iCs/>
                <w:lang w:val="sl-SI"/>
              </w:rPr>
            </w:pPr>
            <w:permStart w:id="14" w:edGrp="everyone" w:colFirst="1" w:colLast="1"/>
            <w:permEnd w:id="12"/>
            <w:r w:rsidRPr="00F34323">
              <w:rPr>
                <w:rFonts w:ascii="Lato" w:eastAsia="Lato" w:hAnsi="Lato" w:cs="Lato"/>
                <w:iCs/>
                <w:lang w:val="sl-SI"/>
              </w:rPr>
              <w:t xml:space="preserve">Kako je </w:t>
            </w:r>
            <w:r w:rsidRPr="00464D0F">
              <w:rPr>
                <w:rFonts w:ascii="Lato" w:eastAsia="Lato" w:hAnsi="Lato" w:cs="Lato"/>
                <w:b/>
                <w:iCs/>
                <w:lang w:val="sl-SI"/>
              </w:rPr>
              <w:t>nastala ideja</w:t>
            </w:r>
            <w:r w:rsidRPr="00F34323">
              <w:rPr>
                <w:rFonts w:ascii="Lato" w:eastAsia="Lato" w:hAnsi="Lato" w:cs="Lato"/>
                <w:iCs/>
                <w:lang w:val="sl-SI"/>
              </w:rPr>
              <w:t xml:space="preserve"> za projekt? </w:t>
            </w:r>
          </w:p>
          <w:p w:rsidR="00464D0F" w:rsidRPr="00F34323" w:rsidRDefault="00464D0F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</w:p>
        </w:tc>
        <w:tc>
          <w:tcPr>
            <w:tcW w:w="3096" w:type="dxa"/>
          </w:tcPr>
          <w:p w:rsidR="0001215F" w:rsidRDefault="0001215F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Default="0001215F" w:rsidP="003F741B">
            <w:pPr>
              <w:rPr>
                <w:rFonts w:ascii="Lato" w:eastAsia="Lato" w:hAnsi="Lato" w:cs="Lato"/>
                <w:iCs/>
                <w:lang w:val="sl-SI"/>
              </w:rPr>
            </w:pPr>
            <w:permStart w:id="15" w:edGrp="everyone" w:colFirst="1" w:colLast="1"/>
            <w:permEnd w:id="14"/>
            <w:r w:rsidRPr="00464D0F">
              <w:rPr>
                <w:rFonts w:ascii="Lato" w:eastAsia="Lato" w:hAnsi="Lato" w:cs="Lato"/>
                <w:b/>
                <w:iCs/>
                <w:lang w:val="sl-SI"/>
              </w:rPr>
              <w:t>Kateri so bili izobraževalni in okoljski cilji</w:t>
            </w:r>
            <w:r w:rsidRPr="00F34323">
              <w:rPr>
                <w:rFonts w:ascii="Lato" w:eastAsia="Lato" w:hAnsi="Lato" w:cs="Lato"/>
                <w:iCs/>
                <w:lang w:val="sl-SI"/>
              </w:rPr>
              <w:t xml:space="preserve"> projekta?</w:t>
            </w:r>
          </w:p>
          <w:p w:rsidR="00464D0F" w:rsidRPr="00F34323" w:rsidRDefault="00464D0F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</w:p>
        </w:tc>
        <w:tc>
          <w:tcPr>
            <w:tcW w:w="3096" w:type="dxa"/>
          </w:tcPr>
          <w:p w:rsidR="0001215F" w:rsidRDefault="0001215F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Default="0001215F" w:rsidP="003F741B">
            <w:pPr>
              <w:rPr>
                <w:rFonts w:ascii="Lato" w:eastAsia="Lato" w:hAnsi="Lato" w:cs="Lato"/>
                <w:iCs/>
                <w:lang w:val="sl-SI"/>
              </w:rPr>
            </w:pPr>
            <w:permStart w:id="16" w:edGrp="everyone" w:colFirst="1" w:colLast="1"/>
            <w:permEnd w:id="15"/>
            <w:r w:rsidRPr="00464D0F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>Opis izvedenih projektnih aktivnosti</w:t>
            </w:r>
            <w:r w:rsidRPr="00F34323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 – katere korake ste izvedli</w:t>
            </w:r>
            <w:r w:rsidRPr="00F34323">
              <w:rPr>
                <w:rFonts w:ascii="Lato" w:eastAsia="Lato" w:hAnsi="Lato" w:cs="Lato"/>
                <w:iCs/>
                <w:lang w:val="sl-SI"/>
              </w:rPr>
              <w:t>?</w:t>
            </w:r>
          </w:p>
          <w:p w:rsidR="00464D0F" w:rsidRPr="00F34323" w:rsidRDefault="00464D0F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</w:p>
        </w:tc>
        <w:tc>
          <w:tcPr>
            <w:tcW w:w="3096" w:type="dxa"/>
          </w:tcPr>
          <w:p w:rsidR="0001215F" w:rsidRDefault="0001215F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Default="0001215F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  <w:permStart w:id="17" w:edGrp="everyone" w:colFirst="1" w:colLast="1"/>
            <w:permEnd w:id="16"/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Katera </w:t>
            </w:r>
            <w:r w:rsidRPr="00464D0F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 xml:space="preserve">sredstva 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(finančna in nefinančna – npr. </w:t>
            </w:r>
            <w:r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podpora strokovnjakov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, pripomočki …) ste potrebovali za izvedbo aktivnosti in celotnega projekta?</w:t>
            </w:r>
          </w:p>
          <w:p w:rsidR="00464D0F" w:rsidRPr="00403E2C" w:rsidRDefault="00464D0F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</w:p>
        </w:tc>
        <w:tc>
          <w:tcPr>
            <w:tcW w:w="3096" w:type="dxa"/>
          </w:tcPr>
          <w:p w:rsidR="0001215F" w:rsidRDefault="0001215F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01215F" w:rsidTr="0001215F">
        <w:tc>
          <w:tcPr>
            <w:tcW w:w="5920" w:type="dxa"/>
            <w:shd w:val="clear" w:color="auto" w:fill="92D050"/>
          </w:tcPr>
          <w:p w:rsidR="0001215F" w:rsidRDefault="0001215F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  <w:permStart w:id="18" w:edGrp="everyone" w:colFirst="1" w:colLast="1"/>
            <w:permEnd w:id="17"/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Kako projekt spodbuja </w:t>
            </w:r>
            <w:hyperlink r:id="rId13" w:history="1">
              <w:r w:rsidRPr="00403E2C">
                <w:rPr>
                  <w:rStyle w:val="Hyperlink"/>
                  <w:rFonts w:ascii="Lato" w:eastAsia="Lato" w:hAnsi="Lato" w:cs="Lato"/>
                  <w:iCs/>
                  <w:lang w:val="sl-SI"/>
                </w:rPr>
                <w:t>cilje trajnostnega</w:t>
              </w:r>
              <w:r w:rsidRPr="00403E2C">
                <w:rPr>
                  <w:rStyle w:val="Hyperlink"/>
                  <w:rFonts w:ascii="Lato" w:eastAsia="Lato" w:hAnsi="Lato" w:cs="Lato"/>
                  <w:iCs/>
                  <w:lang w:val="sl-SI"/>
                </w:rPr>
                <w:t xml:space="preserve"> </w:t>
              </w:r>
              <w:r w:rsidRPr="00403E2C">
                <w:rPr>
                  <w:rStyle w:val="Hyperlink"/>
                  <w:rFonts w:ascii="Lato" w:eastAsia="Lato" w:hAnsi="Lato" w:cs="Lato"/>
                  <w:iCs/>
                  <w:lang w:val="sl-SI"/>
                </w:rPr>
                <w:t>razvoja</w:t>
              </w:r>
            </w:hyperlink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? Katerega od 17 ciljev se dotika?</w:t>
            </w:r>
          </w:p>
          <w:p w:rsidR="00464D0F" w:rsidRPr="00403E2C" w:rsidRDefault="00464D0F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</w:p>
        </w:tc>
        <w:tc>
          <w:tcPr>
            <w:tcW w:w="3096" w:type="dxa"/>
          </w:tcPr>
          <w:p w:rsidR="0001215F" w:rsidRDefault="0001215F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permEnd w:id="18"/>
    </w:tbl>
    <w:p w:rsidR="0001215F" w:rsidRDefault="0001215F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464EFB">
      <w:pPr>
        <w:pStyle w:val="ListParagraph"/>
        <w:ind w:left="-142"/>
        <w:rPr>
          <w:rFonts w:ascii="Lato" w:hAnsi="Lato"/>
          <w:b/>
          <w:color w:val="90A630"/>
          <w:sz w:val="28"/>
          <w:szCs w:val="28"/>
          <w:lang w:val="sl-SI"/>
        </w:rPr>
      </w:pPr>
      <w:r>
        <w:rPr>
          <w:rFonts w:ascii="Lato" w:hAnsi="Lato"/>
          <w:b/>
          <w:color w:val="90A630"/>
          <w:sz w:val="28"/>
          <w:szCs w:val="28"/>
          <w:lang w:val="sl-SI"/>
        </w:rPr>
        <w:t>VPLIV/UČENJE</w:t>
      </w:r>
    </w:p>
    <w:tbl>
      <w:tblPr>
        <w:tblStyle w:val="TableGrid"/>
        <w:tblW w:w="9016" w:type="dxa"/>
        <w:tblLook w:val="04A0"/>
      </w:tblPr>
      <w:tblGrid>
        <w:gridCol w:w="5920"/>
        <w:gridCol w:w="3096"/>
      </w:tblGrid>
      <w:tr w:rsidR="00464EFB" w:rsidTr="00464EFB">
        <w:tc>
          <w:tcPr>
            <w:tcW w:w="5920" w:type="dxa"/>
            <w:shd w:val="clear" w:color="auto" w:fill="92D050"/>
          </w:tcPr>
          <w:p w:rsidR="00464EFB" w:rsidRDefault="00464EFB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  <w:permStart w:id="19" w:edGrp="everyone" w:colFirst="1" w:colLast="1"/>
            <w:r w:rsidRPr="00464EFB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>Vpliv projekta: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 Prosimo, navedite morebit</w:t>
            </w:r>
            <w:r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n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e novo razvite spretnosti, pridobljena znanja, vedenja, izkušnje in morebiten vpliv na učence, učitelje ali skupnost zaradi izvedbe projekta.</w:t>
            </w:r>
          </w:p>
          <w:p w:rsidR="00464D0F" w:rsidRPr="00403E2C" w:rsidRDefault="00464D0F" w:rsidP="003F741B">
            <w:pPr>
              <w:rPr>
                <w:rFonts w:ascii="Lato" w:eastAsia="Lato" w:hAnsi="Lato" w:cs="Lato"/>
                <w:b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  <w:permStart w:id="20" w:edGrp="everyone"/>
            <w:permEnd w:id="20"/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Pr="00403E2C" w:rsidRDefault="00464EFB" w:rsidP="003F741B">
            <w:pPr>
              <w:rPr>
                <w:rFonts w:ascii="Lato" w:eastAsia="Lato" w:hAnsi="Lato" w:cs="Lato"/>
                <w:b/>
                <w:iCs/>
                <w:lang w:val="sl-SI"/>
              </w:rPr>
            </w:pPr>
            <w:permStart w:id="21" w:edGrp="everyone" w:colFirst="1" w:colLast="1"/>
            <w:permEnd w:id="19"/>
            <w:r w:rsidRPr="00464EFB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>Rezultati: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  Prosimo, navedite vse merljive rezultate, poveza</w:t>
            </w:r>
            <w:r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n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e s cilji projekta – na primer sprememba pismenosti, število posajenih dreves, m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vertAlign w:val="superscript"/>
                <w:lang w:val="sl-SI"/>
              </w:rPr>
              <w:t>2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 zaščitene obale ...</w:t>
            </w: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Default="00464EFB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  <w:permStart w:id="22" w:edGrp="everyone" w:colFirst="1" w:colLast="1"/>
            <w:permEnd w:id="21"/>
            <w:r w:rsidRPr="00464EFB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>S katerimi izzivi ste se srečali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 med izvajanjem projekta in njegovih aktivnosti?</w:t>
            </w:r>
          </w:p>
          <w:p w:rsidR="00464D0F" w:rsidRPr="00403E2C" w:rsidRDefault="00464D0F" w:rsidP="003F741B">
            <w:pPr>
              <w:rPr>
                <w:rFonts w:ascii="Lato" w:eastAsia="Lato" w:hAnsi="Lato" w:cs="Lato"/>
                <w:b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Default="00464EFB" w:rsidP="00464EF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  <w:permStart w:id="23" w:edGrp="everyone" w:colFirst="1" w:colLast="1"/>
            <w:permEnd w:id="22"/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Ali </w:t>
            </w:r>
            <w:r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 xml:space="preserve">bi </w:t>
            </w:r>
            <w:r w:rsidRPr="00464EFB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>kaj spremenili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, če bi aktivnosti še enkrat izvajali?</w:t>
            </w:r>
          </w:p>
          <w:p w:rsidR="00464D0F" w:rsidRPr="00403E2C" w:rsidRDefault="00464D0F" w:rsidP="00464EFB">
            <w:pPr>
              <w:rPr>
                <w:rFonts w:ascii="Lato" w:eastAsia="Lato" w:hAnsi="Lato" w:cs="Lato"/>
                <w:b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Default="00464EFB" w:rsidP="003F741B">
            <w:pPr>
              <w:rPr>
                <w:rFonts w:ascii="Lato" w:eastAsia="Lato" w:hAnsi="Lato" w:cs="Lato"/>
                <w:iCs/>
                <w:color w:val="000000" w:themeColor="text1"/>
                <w:lang w:val="sl-SI"/>
              </w:rPr>
            </w:pPr>
            <w:permStart w:id="24" w:edGrp="everyone" w:colFirst="1" w:colLast="1"/>
            <w:permEnd w:id="23"/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Prosimo, navedite kakšen </w:t>
            </w:r>
            <w:r w:rsidRPr="00464EFB">
              <w:rPr>
                <w:rFonts w:ascii="Lato" w:eastAsia="Lato" w:hAnsi="Lato" w:cs="Lato"/>
                <w:b/>
                <w:iCs/>
                <w:color w:val="000000" w:themeColor="text1"/>
                <w:lang w:val="sl-SI"/>
              </w:rPr>
              <w:t>poseben citat ali osebno zgodbo vključenega učenca/učitelja/starša/druge vključene osebe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 xml:space="preserve">. Navedite ime te osebe in preverite, ali </w:t>
            </w:r>
            <w:r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I</w:t>
            </w:r>
            <w:r w:rsidRPr="00403E2C">
              <w:rPr>
                <w:rFonts w:ascii="Lato" w:eastAsia="Lato" w:hAnsi="Lato" w:cs="Lato"/>
                <w:iCs/>
                <w:color w:val="000000" w:themeColor="text1"/>
                <w:lang w:val="sl-SI"/>
              </w:rPr>
              <w:t>mate njegovo/njeno dovoljenje za objavo.</w:t>
            </w:r>
          </w:p>
          <w:p w:rsidR="00464D0F" w:rsidRPr="00403E2C" w:rsidRDefault="00464D0F" w:rsidP="003F741B">
            <w:pPr>
              <w:rPr>
                <w:rFonts w:ascii="Lato" w:eastAsia="Lato" w:hAnsi="Lato" w:cs="Lato"/>
                <w:b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permEnd w:id="24"/>
    </w:tbl>
    <w:p w:rsidR="00464EFB" w:rsidRDefault="00464EFB" w:rsidP="00464EFB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Pr="000D3377" w:rsidRDefault="00464EFB" w:rsidP="00464EFB">
      <w:pPr>
        <w:pStyle w:val="ListParagraph"/>
        <w:ind w:left="1440"/>
        <w:rPr>
          <w:rFonts w:ascii="Lato" w:hAnsi="Lato"/>
        </w:rPr>
      </w:pPr>
      <w:r w:rsidRPr="009D6940">
        <w:rPr>
          <w:rFonts w:ascii="Lato" w:hAnsi="Lato"/>
          <w:color w:val="AEAAAA" w:themeColor="background2" w:themeShade="BF"/>
          <w:lang w:val="en-GB"/>
        </w:rPr>
        <w:t xml:space="preserve"> </w:t>
      </w: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D0F" w:rsidRDefault="00464D0F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464EFB">
      <w:pPr>
        <w:pStyle w:val="ListParagraph"/>
        <w:ind w:left="-142"/>
        <w:rPr>
          <w:rFonts w:ascii="Lato" w:hAnsi="Lato"/>
          <w:b/>
          <w:color w:val="90A630"/>
          <w:sz w:val="28"/>
          <w:szCs w:val="28"/>
          <w:lang w:val="sl-SI"/>
        </w:rPr>
      </w:pPr>
      <w:r>
        <w:rPr>
          <w:rFonts w:ascii="Lato" w:hAnsi="Lato"/>
          <w:b/>
          <w:color w:val="90A630"/>
          <w:sz w:val="28"/>
          <w:szCs w:val="28"/>
          <w:lang w:val="sl-SI"/>
        </w:rPr>
        <w:lastRenderedPageBreak/>
        <w:t>DOSEG PROJEKTNIH AKTIVNOSTI</w:t>
      </w:r>
    </w:p>
    <w:tbl>
      <w:tblPr>
        <w:tblStyle w:val="TableGrid"/>
        <w:tblW w:w="9016" w:type="dxa"/>
        <w:tblLook w:val="04A0"/>
      </w:tblPr>
      <w:tblGrid>
        <w:gridCol w:w="5920"/>
        <w:gridCol w:w="3096"/>
      </w:tblGrid>
      <w:tr w:rsidR="00464EFB" w:rsidTr="00464EFB">
        <w:tc>
          <w:tcPr>
            <w:tcW w:w="5920" w:type="dxa"/>
            <w:shd w:val="clear" w:color="auto" w:fill="92D050"/>
          </w:tcPr>
          <w:p w:rsidR="00464EFB" w:rsidRPr="00464EFB" w:rsidRDefault="00464EFB" w:rsidP="003F741B">
            <w:pPr>
              <w:rPr>
                <w:rFonts w:ascii="Lato" w:eastAsia="Lato" w:hAnsi="Lato" w:cs="Lato"/>
                <w:b/>
                <w:iCs/>
                <w:lang w:val="sl-SI"/>
              </w:rPr>
            </w:pPr>
            <w:permStart w:id="25" w:edGrp="everyone" w:colFirst="1" w:colLast="1"/>
            <w:r w:rsidRPr="00464EFB">
              <w:rPr>
                <w:rFonts w:ascii="Lato" w:eastAsia="Lato" w:hAnsi="Lato" w:cs="Lato"/>
                <w:b/>
                <w:iCs/>
                <w:lang w:val="sl-SI"/>
              </w:rPr>
              <w:t>Število vključenih učiteljev</w:t>
            </w:r>
            <w:r>
              <w:rPr>
                <w:rFonts w:ascii="Lato" w:eastAsia="Lato" w:hAnsi="Lato" w:cs="Lato"/>
                <w:b/>
                <w:iCs/>
                <w:lang w:val="sl-SI"/>
              </w:rPr>
              <w:t>/vzgojiteljev</w:t>
            </w:r>
          </w:p>
          <w:p w:rsidR="00464EFB" w:rsidRPr="00403E2C" w:rsidRDefault="00464EFB" w:rsidP="003F741B">
            <w:pPr>
              <w:rPr>
                <w:rFonts w:ascii="Lato" w:eastAsia="Lato" w:hAnsi="Lato" w:cs="Lato"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  <w:permStart w:id="26" w:edGrp="everyone"/>
            <w:permEnd w:id="26"/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Pr="00464EFB" w:rsidRDefault="00464EFB" w:rsidP="003F741B">
            <w:pPr>
              <w:rPr>
                <w:rFonts w:ascii="Lato" w:eastAsia="Lato" w:hAnsi="Lato" w:cs="Lato"/>
                <w:b/>
                <w:lang w:val="sl-SI"/>
              </w:rPr>
            </w:pPr>
            <w:permStart w:id="27" w:edGrp="everyone" w:colFirst="1" w:colLast="1"/>
            <w:permEnd w:id="25"/>
            <w:r w:rsidRPr="00464EFB">
              <w:rPr>
                <w:rFonts w:ascii="Lato" w:eastAsia="Lato" w:hAnsi="Lato" w:cs="Lato"/>
                <w:b/>
                <w:lang w:val="sl-SI"/>
              </w:rPr>
              <w:t>Število vključenih otrok/učencev/dijakov/študentov</w:t>
            </w:r>
          </w:p>
          <w:p w:rsidR="00464EFB" w:rsidRPr="00403E2C" w:rsidRDefault="00464EFB" w:rsidP="003F741B">
            <w:pPr>
              <w:rPr>
                <w:rFonts w:ascii="Lato" w:eastAsia="Lato" w:hAnsi="Lato" w:cs="Lato"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Default="00464EFB" w:rsidP="003F741B">
            <w:pPr>
              <w:rPr>
                <w:rFonts w:ascii="Lato" w:eastAsia="Lato" w:hAnsi="Lato" w:cs="Lato"/>
                <w:lang w:val="sl-SI"/>
              </w:rPr>
            </w:pPr>
            <w:permStart w:id="28" w:edGrp="everyone" w:colFirst="1" w:colLast="1"/>
            <w:permEnd w:id="27"/>
            <w:r w:rsidRPr="00464EFB">
              <w:rPr>
                <w:rFonts w:ascii="Lato" w:eastAsia="Lato" w:hAnsi="Lato" w:cs="Lato"/>
                <w:b/>
                <w:lang w:val="sl-SI"/>
              </w:rPr>
              <w:t>Starostna stopnja</w:t>
            </w:r>
            <w:r w:rsidRPr="00403E2C">
              <w:rPr>
                <w:rFonts w:ascii="Lato" w:eastAsia="Lato" w:hAnsi="Lato" w:cs="Lato"/>
                <w:lang w:val="sl-SI"/>
              </w:rPr>
              <w:t xml:space="preserve"> vključenih otrok/učencev/dijakov/študentov</w:t>
            </w:r>
          </w:p>
          <w:p w:rsidR="00464EFB" w:rsidRPr="00403E2C" w:rsidRDefault="00464EFB" w:rsidP="003F741B">
            <w:pPr>
              <w:rPr>
                <w:rFonts w:ascii="Lato" w:eastAsia="Lato" w:hAnsi="Lato" w:cs="Lato"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Default="00464EFB" w:rsidP="003F741B">
            <w:pPr>
              <w:rPr>
                <w:rFonts w:ascii="Lato" w:eastAsia="Lato" w:hAnsi="Lato" w:cs="Lato"/>
                <w:iCs/>
                <w:color w:val="000000"/>
                <w:lang w:val="sl-SI"/>
              </w:rPr>
            </w:pPr>
            <w:permStart w:id="29" w:edGrp="everyone" w:colFirst="1" w:colLast="1"/>
            <w:permEnd w:id="28"/>
            <w:r w:rsidRPr="00464EFB">
              <w:rPr>
                <w:rFonts w:ascii="Lato" w:eastAsia="Lato" w:hAnsi="Lato" w:cs="Lato"/>
                <w:b/>
                <w:iCs/>
                <w:color w:val="000000"/>
                <w:lang w:val="sl-SI"/>
              </w:rPr>
              <w:t>Kdo je poleg učencev in učiteljev še sodeloval</w:t>
            </w:r>
            <w:r w:rsidRPr="00403E2C">
              <w:rPr>
                <w:rFonts w:ascii="Lato" w:eastAsia="Lato" w:hAnsi="Lato" w:cs="Lato"/>
                <w:iCs/>
                <w:color w:val="000000"/>
                <w:lang w:val="sl-SI"/>
              </w:rPr>
              <w:t xml:space="preserve"> v projektnih aktivnosti</w:t>
            </w:r>
            <w:r>
              <w:rPr>
                <w:rFonts w:ascii="Lato" w:eastAsia="Lato" w:hAnsi="Lato" w:cs="Lato"/>
                <w:iCs/>
                <w:color w:val="000000"/>
                <w:lang w:val="sl-SI"/>
              </w:rPr>
              <w:t>h</w:t>
            </w:r>
            <w:r w:rsidRPr="00403E2C">
              <w:rPr>
                <w:rFonts w:ascii="Lato" w:eastAsia="Lato" w:hAnsi="Lato" w:cs="Lato"/>
                <w:iCs/>
                <w:color w:val="000000"/>
                <w:lang w:val="sl-SI"/>
              </w:rPr>
              <w:t xml:space="preserve"> (posredno ali neposredno) – npr. skupnost, starši, občina, vlada. Kakšna je bila njihova vloga?</w:t>
            </w:r>
          </w:p>
          <w:p w:rsidR="00464EFB" w:rsidRPr="00403E2C" w:rsidRDefault="00464EFB" w:rsidP="003F741B">
            <w:pPr>
              <w:rPr>
                <w:rFonts w:ascii="Lato" w:eastAsia="Lato" w:hAnsi="Lato" w:cs="Lato"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tr w:rsidR="00464EFB" w:rsidTr="00464EFB">
        <w:tc>
          <w:tcPr>
            <w:tcW w:w="5920" w:type="dxa"/>
            <w:shd w:val="clear" w:color="auto" w:fill="92D050"/>
          </w:tcPr>
          <w:p w:rsidR="00464EFB" w:rsidRDefault="00464EFB" w:rsidP="003F741B">
            <w:pPr>
              <w:rPr>
                <w:rFonts w:ascii="Lato" w:eastAsia="Lato" w:hAnsi="Lato" w:cs="Lato"/>
                <w:iCs/>
                <w:lang w:val="sl-SI"/>
              </w:rPr>
            </w:pPr>
            <w:permStart w:id="30" w:edGrp="everyone" w:colFirst="1" w:colLast="1"/>
            <w:permEnd w:id="29"/>
            <w:r w:rsidRPr="00464EFB">
              <w:rPr>
                <w:rFonts w:ascii="Lato" w:eastAsia="Lato" w:hAnsi="Lato" w:cs="Lato"/>
                <w:b/>
                <w:iCs/>
                <w:lang w:val="sl-SI"/>
              </w:rPr>
              <w:t>Ali je bil projekt in njegove aktivnosti na kakršen koli način razširjen in predstavljen?</w:t>
            </w:r>
            <w:r w:rsidRPr="00403E2C">
              <w:rPr>
                <w:rFonts w:ascii="Lato" w:eastAsia="Lato" w:hAnsi="Lato" w:cs="Lato"/>
                <w:iCs/>
                <w:lang w:val="sl-SI"/>
              </w:rPr>
              <w:t xml:space="preserve"> Če da, kako? Prosimo, delite povezave do katerega koli objavljenega gradiva (prispevek, videoposnetek, spletna stran, novice v časopisu …)</w:t>
            </w:r>
          </w:p>
          <w:p w:rsidR="00464EFB" w:rsidRPr="00403E2C" w:rsidRDefault="00464EFB" w:rsidP="003F741B">
            <w:pPr>
              <w:rPr>
                <w:rFonts w:ascii="Lato" w:eastAsia="Lato" w:hAnsi="Lato" w:cs="Lato"/>
                <w:iCs/>
                <w:lang w:val="sl-SI"/>
              </w:rPr>
            </w:pPr>
          </w:p>
        </w:tc>
        <w:tc>
          <w:tcPr>
            <w:tcW w:w="3096" w:type="dxa"/>
          </w:tcPr>
          <w:p w:rsidR="00464EFB" w:rsidRDefault="00464EFB" w:rsidP="003F741B">
            <w:pPr>
              <w:spacing w:line="276" w:lineRule="auto"/>
              <w:rPr>
                <w:rFonts w:ascii="Lato" w:eastAsia="Lato" w:hAnsi="Lato" w:cs="Lato"/>
                <w:b/>
                <w:bCs/>
              </w:rPr>
            </w:pPr>
          </w:p>
        </w:tc>
      </w:tr>
      <w:permEnd w:id="30"/>
    </w:tbl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CA2066" w:rsidRDefault="00CA2066" w:rsidP="00464EF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ato" w:eastAsia="Lato" w:hAnsi="Lato" w:cs="Lato"/>
          <w:b/>
          <w:bCs/>
          <w:iCs/>
          <w:lang w:val="sl-SI"/>
        </w:rPr>
      </w:pPr>
      <w:r>
        <w:rPr>
          <w:rFonts w:ascii="Lato" w:eastAsia="Lato" w:hAnsi="Lato" w:cs="Lato"/>
          <w:b/>
          <w:bCs/>
          <w:iCs/>
          <w:lang w:val="sl-SI"/>
        </w:rPr>
        <w:t xml:space="preserve">Kot prilogo temu obrazcu pošljite </w:t>
      </w:r>
      <w:r w:rsidR="00464EFB" w:rsidRPr="00403E2C">
        <w:rPr>
          <w:rFonts w:ascii="Lato" w:eastAsia="Lato" w:hAnsi="Lato" w:cs="Lato"/>
          <w:b/>
          <w:bCs/>
          <w:iCs/>
          <w:lang w:val="sl-SI"/>
        </w:rPr>
        <w:t>4-5 fotografij visoke kakovosti, ki opisujejo</w:t>
      </w:r>
      <w:r w:rsidR="00464EFB">
        <w:rPr>
          <w:rFonts w:ascii="Lato" w:eastAsia="Lato" w:hAnsi="Lato" w:cs="Lato"/>
          <w:b/>
          <w:bCs/>
          <w:iCs/>
          <w:lang w:val="sl-SI"/>
        </w:rPr>
        <w:t>/prikazujejo</w:t>
      </w:r>
      <w:r w:rsidR="00464EFB" w:rsidRPr="00403E2C">
        <w:rPr>
          <w:rFonts w:ascii="Lato" w:eastAsia="Lato" w:hAnsi="Lato" w:cs="Lato"/>
          <w:b/>
          <w:bCs/>
          <w:iCs/>
          <w:lang w:val="sl-SI"/>
        </w:rPr>
        <w:t xml:space="preserve"> projektne aktivnosti. Poskrbite, da imate dovoljenje za njihovo objavo.</w:t>
      </w:r>
    </w:p>
    <w:p w:rsidR="00CA2066" w:rsidRDefault="00CA2066" w:rsidP="00464EF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ato" w:eastAsia="Lato" w:hAnsi="Lato" w:cs="Lato"/>
          <w:b/>
          <w:bCs/>
          <w:iCs/>
          <w:lang w:val="sl-SI"/>
        </w:rPr>
      </w:pPr>
    </w:p>
    <w:p w:rsidR="00464EFB" w:rsidRPr="00403E2C" w:rsidRDefault="00464EFB" w:rsidP="00464EF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ato" w:eastAsia="Lato" w:hAnsi="Lato" w:cs="Lato"/>
          <w:b/>
          <w:bCs/>
          <w:iCs/>
          <w:color w:val="000000"/>
          <w:lang w:val="sl-SI"/>
        </w:rPr>
      </w:pPr>
      <w:r w:rsidRPr="00403E2C">
        <w:rPr>
          <w:rFonts w:ascii="Lato" w:eastAsia="Lato" w:hAnsi="Lato" w:cs="Lato"/>
          <w:b/>
          <w:bCs/>
          <w:iCs/>
          <w:color w:val="000000" w:themeColor="text1"/>
          <w:lang w:val="sl-SI"/>
        </w:rPr>
        <w:t>*</w:t>
      </w:r>
      <w:r w:rsidRPr="00403E2C">
        <w:rPr>
          <w:rFonts w:ascii="Lato" w:eastAsia="Lato" w:hAnsi="Lato" w:cs="Lato"/>
          <w:b/>
          <w:bCs/>
          <w:iCs/>
          <w:lang w:val="sl-SI"/>
        </w:rPr>
        <w:t>Podprte vrste fotografij: .jpg .gif .png</w:t>
      </w: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464EFB" w:rsidRDefault="00464EFB" w:rsidP="0001215F">
      <w:pPr>
        <w:rPr>
          <w:rFonts w:ascii="Lato" w:hAnsi="Lato"/>
          <w:b/>
          <w:color w:val="90A630"/>
          <w:sz w:val="28"/>
          <w:szCs w:val="28"/>
          <w:lang w:val="sl-SI"/>
        </w:rPr>
      </w:pPr>
    </w:p>
    <w:p w:rsidR="000D3377" w:rsidRPr="000D3377" w:rsidRDefault="00B847C6" w:rsidP="00464EFB">
      <w:pPr>
        <w:pStyle w:val="ListParagraph"/>
        <w:ind w:left="1440"/>
        <w:rPr>
          <w:rFonts w:ascii="Lato" w:hAnsi="Lato"/>
        </w:rPr>
      </w:pPr>
      <w:r w:rsidRPr="009D6940">
        <w:rPr>
          <w:rFonts w:ascii="Lato" w:hAnsi="Lato"/>
          <w:color w:val="AEAAAA" w:themeColor="background2" w:themeShade="BF"/>
          <w:lang w:val="en-GB"/>
        </w:rPr>
        <w:t xml:space="preserve"> </w:t>
      </w:r>
    </w:p>
    <w:sectPr w:rsidR="000D3377" w:rsidRPr="000D3377" w:rsidSect="00B45BAC">
      <w:footerReference w:type="default" r:id="rId14"/>
      <w:pgSz w:w="12240" w:h="15840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066D" w:rsidRDefault="0007066D" w:rsidP="00DC75EF">
      <w:pPr>
        <w:spacing w:after="0" w:line="240" w:lineRule="auto"/>
      </w:pPr>
      <w:r>
        <w:separator/>
      </w:r>
    </w:p>
  </w:endnote>
  <w:endnote w:type="continuationSeparator" w:id="1">
    <w:p w:rsidR="0007066D" w:rsidRDefault="0007066D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ato">
    <w:altName w:val="Arial"/>
    <w:charset w:val="00"/>
    <w:family w:val="swiss"/>
    <w:pitch w:val="variable"/>
    <w:sig w:usb0="00000001" w:usb1="5000ECFF" w:usb2="0000002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Arial"/>
    <w:charset w:val="00"/>
    <w:family w:val="swiss"/>
    <w:pitch w:val="variable"/>
    <w:sig w:usb0="00000001" w:usb1="5000ECFF" w:usb2="00000021" w:usb3="00000000" w:csb0="0000019F" w:csb1="00000000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1749" w:rsidRDefault="00AF2F07">
        <w:pPr>
          <w:pStyle w:val="Footer"/>
          <w:jc w:val="right"/>
        </w:pPr>
        <w:fldSimple w:instr=" PAGE   \* MERGEFORMAT ">
          <w:r w:rsidR="00464D0F">
            <w:rPr>
              <w:noProof/>
            </w:rPr>
            <w:t>1</w:t>
          </w:r>
        </w:fldSimple>
      </w:p>
    </w:sdtContent>
  </w:sdt>
  <w:p w:rsidR="00671749" w:rsidRDefault="0067174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066D" w:rsidRDefault="0007066D" w:rsidP="00DC75EF">
      <w:pPr>
        <w:spacing w:after="0" w:line="240" w:lineRule="auto"/>
      </w:pPr>
      <w:r>
        <w:separator/>
      </w:r>
    </w:p>
  </w:footnote>
  <w:footnote w:type="continuationSeparator" w:id="1">
    <w:p w:rsidR="0007066D" w:rsidRDefault="0007066D" w:rsidP="00DC7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066E1"/>
    <w:multiLevelType w:val="hybridMultilevel"/>
    <w:tmpl w:val="AA4EE8BC"/>
    <w:lvl w:ilvl="0" w:tplc="3B26A3F2">
      <w:numFmt w:val="bullet"/>
      <w:lvlText w:val="-"/>
      <w:lvlJc w:val="left"/>
      <w:pPr>
        <w:ind w:left="720" w:hanging="360"/>
      </w:pPr>
      <w:rPr>
        <w:rFonts w:ascii="Lato" w:eastAsia="Lato" w:hAnsi="Lato" w:cs="Lato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301A63"/>
    <w:multiLevelType w:val="hybridMultilevel"/>
    <w:tmpl w:val="F4E6A46A"/>
    <w:lvl w:ilvl="0" w:tplc="0E92323C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150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03F19"/>
    <w:rsid w:val="00005F18"/>
    <w:rsid w:val="0001215F"/>
    <w:rsid w:val="00021DDD"/>
    <w:rsid w:val="00024B77"/>
    <w:rsid w:val="000416C9"/>
    <w:rsid w:val="00046409"/>
    <w:rsid w:val="000650D7"/>
    <w:rsid w:val="0007066D"/>
    <w:rsid w:val="000B2D69"/>
    <w:rsid w:val="000C0B8E"/>
    <w:rsid w:val="000D3377"/>
    <w:rsid w:val="00106017"/>
    <w:rsid w:val="00106DBE"/>
    <w:rsid w:val="00151E82"/>
    <w:rsid w:val="001611F2"/>
    <w:rsid w:val="001920A0"/>
    <w:rsid w:val="001944D2"/>
    <w:rsid w:val="001E0356"/>
    <w:rsid w:val="001E1E9E"/>
    <w:rsid w:val="002200A4"/>
    <w:rsid w:val="00235B03"/>
    <w:rsid w:val="00282CC0"/>
    <w:rsid w:val="002E2FE1"/>
    <w:rsid w:val="002F3DB6"/>
    <w:rsid w:val="003459B2"/>
    <w:rsid w:val="0035287D"/>
    <w:rsid w:val="00380A2E"/>
    <w:rsid w:val="003829BF"/>
    <w:rsid w:val="003A589F"/>
    <w:rsid w:val="003A6A87"/>
    <w:rsid w:val="003E70DA"/>
    <w:rsid w:val="0043276E"/>
    <w:rsid w:val="00464D0F"/>
    <w:rsid w:val="00464EFB"/>
    <w:rsid w:val="00477FA6"/>
    <w:rsid w:val="004E166D"/>
    <w:rsid w:val="004F3F3D"/>
    <w:rsid w:val="00512888"/>
    <w:rsid w:val="005204F7"/>
    <w:rsid w:val="00524F80"/>
    <w:rsid w:val="00541D28"/>
    <w:rsid w:val="00550EB6"/>
    <w:rsid w:val="00562C25"/>
    <w:rsid w:val="00570870"/>
    <w:rsid w:val="0057290E"/>
    <w:rsid w:val="005730EF"/>
    <w:rsid w:val="005C4731"/>
    <w:rsid w:val="005C48DA"/>
    <w:rsid w:val="005C5779"/>
    <w:rsid w:val="005C7CA1"/>
    <w:rsid w:val="005D5095"/>
    <w:rsid w:val="005E57F5"/>
    <w:rsid w:val="00603458"/>
    <w:rsid w:val="006065DF"/>
    <w:rsid w:val="006254E0"/>
    <w:rsid w:val="006447FB"/>
    <w:rsid w:val="00656590"/>
    <w:rsid w:val="006632A8"/>
    <w:rsid w:val="006648CC"/>
    <w:rsid w:val="00671749"/>
    <w:rsid w:val="00682B38"/>
    <w:rsid w:val="00692439"/>
    <w:rsid w:val="00693EAE"/>
    <w:rsid w:val="00694DE7"/>
    <w:rsid w:val="006B08C5"/>
    <w:rsid w:val="006B1343"/>
    <w:rsid w:val="006E5AC9"/>
    <w:rsid w:val="006F052B"/>
    <w:rsid w:val="007069C3"/>
    <w:rsid w:val="00736A8C"/>
    <w:rsid w:val="007B2314"/>
    <w:rsid w:val="007B25B9"/>
    <w:rsid w:val="007D2694"/>
    <w:rsid w:val="007D4F9A"/>
    <w:rsid w:val="007E67F4"/>
    <w:rsid w:val="007F0A85"/>
    <w:rsid w:val="00804CB3"/>
    <w:rsid w:val="00806A5D"/>
    <w:rsid w:val="00817E23"/>
    <w:rsid w:val="00837730"/>
    <w:rsid w:val="008419CC"/>
    <w:rsid w:val="00845E5B"/>
    <w:rsid w:val="008957DD"/>
    <w:rsid w:val="008A5BBD"/>
    <w:rsid w:val="008B6ABE"/>
    <w:rsid w:val="008D217D"/>
    <w:rsid w:val="008D2730"/>
    <w:rsid w:val="009352A6"/>
    <w:rsid w:val="009541EB"/>
    <w:rsid w:val="0096537C"/>
    <w:rsid w:val="00995AC5"/>
    <w:rsid w:val="009B3402"/>
    <w:rsid w:val="009C6976"/>
    <w:rsid w:val="009D23B9"/>
    <w:rsid w:val="009D6940"/>
    <w:rsid w:val="00A11F4D"/>
    <w:rsid w:val="00A5400E"/>
    <w:rsid w:val="00A55037"/>
    <w:rsid w:val="00A622E5"/>
    <w:rsid w:val="00A85007"/>
    <w:rsid w:val="00AE0022"/>
    <w:rsid w:val="00AE3D9F"/>
    <w:rsid w:val="00AF2F07"/>
    <w:rsid w:val="00B22AD7"/>
    <w:rsid w:val="00B23855"/>
    <w:rsid w:val="00B25F1C"/>
    <w:rsid w:val="00B427BB"/>
    <w:rsid w:val="00B45BAC"/>
    <w:rsid w:val="00B75857"/>
    <w:rsid w:val="00B777CE"/>
    <w:rsid w:val="00B839FF"/>
    <w:rsid w:val="00B847C6"/>
    <w:rsid w:val="00B903B5"/>
    <w:rsid w:val="00BA76D6"/>
    <w:rsid w:val="00BE385D"/>
    <w:rsid w:val="00C35BF9"/>
    <w:rsid w:val="00C532A2"/>
    <w:rsid w:val="00C5556A"/>
    <w:rsid w:val="00C70060"/>
    <w:rsid w:val="00CA04B9"/>
    <w:rsid w:val="00CA2066"/>
    <w:rsid w:val="00CA6A5D"/>
    <w:rsid w:val="00CB7053"/>
    <w:rsid w:val="00CF6EC7"/>
    <w:rsid w:val="00D266D6"/>
    <w:rsid w:val="00D41A63"/>
    <w:rsid w:val="00D6451E"/>
    <w:rsid w:val="00DB16C3"/>
    <w:rsid w:val="00DC46D2"/>
    <w:rsid w:val="00DC75EF"/>
    <w:rsid w:val="00DE081C"/>
    <w:rsid w:val="00DF3151"/>
    <w:rsid w:val="00E72DB4"/>
    <w:rsid w:val="00EA38EC"/>
    <w:rsid w:val="00EB042E"/>
    <w:rsid w:val="00EF75E0"/>
    <w:rsid w:val="00F01C73"/>
    <w:rsid w:val="00F0356A"/>
    <w:rsid w:val="00F25AF5"/>
    <w:rsid w:val="00F37A4A"/>
    <w:rsid w:val="00F82BED"/>
    <w:rsid w:val="00FB3146"/>
    <w:rsid w:val="00FB6461"/>
    <w:rsid w:val="00FC05B5"/>
    <w:rsid w:val="00FC5381"/>
    <w:rsid w:val="00FF60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ABE"/>
    <w:pPr>
      <w:ind w:left="720"/>
      <w:contextualSpacing/>
    </w:pPr>
  </w:style>
  <w:style w:type="table" w:styleId="TableGrid">
    <w:name w:val="Table Grid"/>
    <w:basedOn w:val="TableNormal"/>
    <w:uiPriority w:val="39"/>
    <w:rsid w:val="001E1E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C46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5EF"/>
  </w:style>
  <w:style w:type="paragraph" w:styleId="Footer">
    <w:name w:val="footer"/>
    <w:basedOn w:val="Normal"/>
    <w:link w:val="Foot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5EF"/>
  </w:style>
  <w:style w:type="character" w:styleId="CommentReference">
    <w:name w:val="annotation reference"/>
    <w:basedOn w:val="DefaultParagraphFont"/>
    <w:uiPriority w:val="99"/>
    <w:semiHidden/>
    <w:unhideWhenUsed/>
    <w:rsid w:val="00562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2C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C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C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2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1215F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dgs.un.org/goal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fcdef9c05883b90f90418ed6c10abc1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3f1f820eff61c3312f5d32402080444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3A132D-1B7A-4AD8-A3D0-B59817216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78478A-560F-40EE-A033-464BDE923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456</Words>
  <Characters>260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mod Kumar Sharma</dc:creator>
  <cp:lastModifiedBy>TINA</cp:lastModifiedBy>
  <cp:revision>11</cp:revision>
  <cp:lastPrinted>2021-09-03T10:05:00Z</cp:lastPrinted>
  <dcterms:created xsi:type="dcterms:W3CDTF">2022-01-02T15:48:00Z</dcterms:created>
  <dcterms:modified xsi:type="dcterms:W3CDTF">2022-02-0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</Properties>
</file>